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6C10E" w14:textId="77777777" w:rsidR="006762D1" w:rsidRPr="008E4D85" w:rsidRDefault="006762D1" w:rsidP="006762D1">
      <w:pPr>
        <w:rPr>
          <w:sz w:val="36"/>
          <w:szCs w:val="34"/>
        </w:rPr>
      </w:pPr>
      <w:r w:rsidRPr="008E4D85">
        <w:rPr>
          <w:sz w:val="36"/>
          <w:szCs w:val="34"/>
        </w:rPr>
        <w:t>Tutorial Groups are alloted and given below. Concern Teacher will guide the students of their own group properly.</w:t>
      </w:r>
    </w:p>
    <w:p w14:paraId="585FFCCB" w14:textId="77777777" w:rsidR="006762D1" w:rsidRDefault="006762D1" w:rsidP="006762D1"/>
    <w:tbl>
      <w:tblPr>
        <w:tblStyle w:val="TableGrid"/>
        <w:tblpPr w:leftFromText="180" w:rightFromText="180" w:vertAnchor="page" w:horzAnchor="margin" w:tblpY="2364"/>
        <w:tblW w:w="9805" w:type="dxa"/>
        <w:tblLook w:val="04A0" w:firstRow="1" w:lastRow="0" w:firstColumn="1" w:lastColumn="0" w:noHBand="0" w:noVBand="1"/>
      </w:tblPr>
      <w:tblGrid>
        <w:gridCol w:w="1217"/>
        <w:gridCol w:w="2108"/>
        <w:gridCol w:w="1440"/>
        <w:gridCol w:w="5040"/>
      </w:tblGrid>
      <w:tr w:rsidR="006762D1" w:rsidRPr="004572BC" w14:paraId="12F43A83" w14:textId="77777777" w:rsidTr="009A7C0A"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1D6C1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SC</w:t>
            </w:r>
            <w:r>
              <w:rPr>
                <w:rFonts w:cs="Times New Roman"/>
                <w:szCs w:val="24"/>
              </w:rPr>
              <w:t>. Gr.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8903E" w14:textId="017FB048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eachers Nam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2642E" w14:textId="372CC83F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Year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A0164" w14:textId="410478BB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oll No</w:t>
            </w:r>
          </w:p>
        </w:tc>
      </w:tr>
      <w:tr w:rsidR="006762D1" w:rsidRPr="004572BC" w14:paraId="668A6673" w14:textId="77777777" w:rsidTr="009A7C0A">
        <w:trPr>
          <w:trHeight w:val="272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757D9F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01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C6101EC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Pronab kumar Saha</w:t>
            </w:r>
          </w:p>
          <w:p w14:paraId="7093874F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AD3F6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284B9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1,07,13,19,25,31,37,43,49,55,61,67,73,79=</w:t>
            </w:r>
          </w:p>
        </w:tc>
      </w:tr>
      <w:tr w:rsidR="006762D1" w:rsidRPr="004572BC" w14:paraId="572C1AD0" w14:textId="77777777" w:rsidTr="009A7C0A">
        <w:trPr>
          <w:trHeight w:val="273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94149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A82DC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AF6A1" w14:textId="77777777" w:rsidR="006762D1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6DFB" w14:textId="77777777" w:rsidR="006762D1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52EF8F13" w14:textId="77777777" w:rsidTr="009A7C0A">
        <w:trPr>
          <w:trHeight w:val="283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0D753A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02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9571FD7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Dr, Tazul Islam</w:t>
            </w:r>
          </w:p>
          <w:p w14:paraId="4E6D58EA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8F2BB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4D517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2,08,14,20,26,32,38,44,50,56,62,68,74,80=</w:t>
            </w:r>
          </w:p>
        </w:tc>
      </w:tr>
      <w:tr w:rsidR="006762D1" w:rsidRPr="004572BC" w14:paraId="61DCB3A5" w14:textId="77777777" w:rsidTr="009A7C0A">
        <w:trPr>
          <w:trHeight w:val="262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09CD3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D2B15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ABC11" w14:textId="77777777" w:rsidR="006762D1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DA055" w14:textId="77777777" w:rsidR="006762D1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5D8F862F" w14:textId="77777777" w:rsidTr="009A7C0A">
        <w:trPr>
          <w:trHeight w:val="131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E4A7D1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03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06E5D3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Kazi Majharul Islam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BB4E1" w14:textId="77777777" w:rsidR="006762D1" w:rsidRPr="004572BC" w:rsidRDefault="006762D1" w:rsidP="009A7C0A">
            <w:pPr>
              <w:rPr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704CA" w14:textId="77777777" w:rsidR="006762D1" w:rsidRPr="004572BC" w:rsidRDefault="006762D1" w:rsidP="009A7C0A">
            <w:pPr>
              <w:rPr>
                <w:szCs w:val="24"/>
              </w:rPr>
            </w:pPr>
            <w:r>
              <w:rPr>
                <w:szCs w:val="24"/>
              </w:rPr>
              <w:t>03,09,15,21,27,33,39,45,51,57,63,69,75,81=</w:t>
            </w:r>
          </w:p>
        </w:tc>
      </w:tr>
      <w:tr w:rsidR="006762D1" w:rsidRPr="004572BC" w14:paraId="3FA1A30E" w14:textId="77777777" w:rsidTr="009A7C0A">
        <w:trPr>
          <w:trHeight w:val="229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99E1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B40A7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C206F" w14:textId="77777777" w:rsidR="006762D1" w:rsidRPr="004572BC" w:rsidRDefault="006762D1" w:rsidP="009A7C0A">
            <w:pPr>
              <w:rPr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50D08" w14:textId="77777777" w:rsidR="006762D1" w:rsidRPr="004572BC" w:rsidRDefault="006762D1" w:rsidP="009A7C0A">
            <w:pPr>
              <w:rPr>
                <w:szCs w:val="24"/>
              </w:rPr>
            </w:pPr>
          </w:p>
        </w:tc>
      </w:tr>
      <w:tr w:rsidR="006762D1" w:rsidRPr="004572BC" w14:paraId="09374927" w14:textId="77777777" w:rsidTr="009A7C0A">
        <w:trPr>
          <w:trHeight w:val="142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F91DF0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04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DFE4F77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Md. Mahbubur Rahma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B4272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114CA" w14:textId="57BDC7AD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4.10,16,22,28,34,40,46,52,58,64,70,76</w:t>
            </w:r>
            <w:r>
              <w:rPr>
                <w:rFonts w:cs="Times New Roman"/>
                <w:szCs w:val="24"/>
              </w:rPr>
              <w:t>,82</w:t>
            </w:r>
            <w:r>
              <w:rPr>
                <w:rFonts w:cs="Times New Roman"/>
                <w:szCs w:val="24"/>
              </w:rPr>
              <w:t>=</w:t>
            </w:r>
          </w:p>
        </w:tc>
      </w:tr>
      <w:tr w:rsidR="006762D1" w:rsidRPr="004572BC" w14:paraId="113BB956" w14:textId="77777777" w:rsidTr="009A7C0A">
        <w:trPr>
          <w:trHeight w:val="207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0063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197AE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4AD27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7AD3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</w:tr>
      <w:tr w:rsidR="006762D1" w:rsidRPr="004572BC" w14:paraId="16951A15" w14:textId="77777777" w:rsidTr="009A7C0A">
        <w:trPr>
          <w:trHeight w:val="175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41D310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05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74AD6D7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Md. Khadiza Khanam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0E1A1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CAA11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5,11,17,23,29,35,41,47,53,59,65,71,77=</w:t>
            </w:r>
          </w:p>
        </w:tc>
      </w:tr>
      <w:tr w:rsidR="006762D1" w:rsidRPr="004572BC" w14:paraId="59899DDF" w14:textId="77777777" w:rsidTr="009A7C0A">
        <w:trPr>
          <w:trHeight w:val="185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64B2D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EFC59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3DE0B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9FB47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</w:tr>
      <w:tr w:rsidR="006762D1" w:rsidRPr="004572BC" w14:paraId="1E024291" w14:textId="77777777" w:rsidTr="009A7C0A">
        <w:trPr>
          <w:trHeight w:val="153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7A4E01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06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20F359B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Md. Shamim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872D1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B144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6,12,18,24,30,36,42,48,54,60,66,72,78=</w:t>
            </w:r>
          </w:p>
        </w:tc>
      </w:tr>
      <w:tr w:rsidR="006762D1" w:rsidRPr="004572BC" w14:paraId="7971E6E2" w14:textId="77777777" w:rsidTr="009A7C0A">
        <w:trPr>
          <w:trHeight w:val="278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6561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E16A1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6D08A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B24DD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</w:tr>
      <w:tr w:rsidR="006762D1" w:rsidRPr="004572BC" w14:paraId="5F5D1A54" w14:textId="77777777" w:rsidTr="009A7C0A"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35993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HUM</w:t>
            </w:r>
            <w:r>
              <w:rPr>
                <w:rFonts w:cs="Times New Roman"/>
                <w:szCs w:val="24"/>
              </w:rPr>
              <w:t>.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01E69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A352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56052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6B0FA1C4" w14:textId="77777777" w:rsidTr="009A7C0A">
        <w:trPr>
          <w:trHeight w:val="283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801FA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07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1009828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AHM Showkat Ali</w:t>
            </w:r>
          </w:p>
          <w:p w14:paraId="4EDA032F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8F4F3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9BDB4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1,07,13,19,25,31,37,43,49,55,61,67,73=</w:t>
            </w:r>
          </w:p>
        </w:tc>
      </w:tr>
      <w:tr w:rsidR="006762D1" w:rsidRPr="004572BC" w14:paraId="787A4BB2" w14:textId="77777777" w:rsidTr="009A7C0A">
        <w:trPr>
          <w:trHeight w:val="273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DD450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6E17E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59636" w14:textId="77777777" w:rsidR="006762D1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5DC6" w14:textId="77777777" w:rsidR="006762D1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086BDA86" w14:textId="77777777" w:rsidTr="009A7C0A">
        <w:trPr>
          <w:trHeight w:val="164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B6D28B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08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EB7E11C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Md. Fayekuzzaman</w:t>
            </w:r>
          </w:p>
          <w:p w14:paraId="5F43B501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3CC4B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1266C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2,08,14,20,26,32,38,44,50,56,62,68,74=</w:t>
            </w:r>
          </w:p>
        </w:tc>
      </w:tr>
      <w:tr w:rsidR="006762D1" w:rsidRPr="004572BC" w14:paraId="5F6E0B4A" w14:textId="77777777" w:rsidTr="009A7C0A">
        <w:trPr>
          <w:trHeight w:val="196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AFFA0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D78C3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EB04D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E3D2F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0CBA3B61" w14:textId="77777777" w:rsidTr="009A7C0A">
        <w:trPr>
          <w:trHeight w:val="196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B40BAC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09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5308DA3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Md. Shamsul Haque</w:t>
            </w:r>
          </w:p>
          <w:p w14:paraId="12B6A359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54DD9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8405E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szCs w:val="24"/>
              </w:rPr>
              <w:t>03,09,15,21,27,33,39,45,51,57,63,69,75=</w:t>
            </w:r>
          </w:p>
        </w:tc>
      </w:tr>
      <w:tr w:rsidR="006762D1" w:rsidRPr="004572BC" w14:paraId="3F46D661" w14:textId="77777777" w:rsidTr="009A7C0A">
        <w:trPr>
          <w:trHeight w:val="164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4BAFF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6C2C6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DC40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0778B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1581CA92" w14:textId="77777777" w:rsidTr="009A7C0A">
        <w:trPr>
          <w:trHeight w:val="175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9B1AA3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10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599910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Israt Jahan</w:t>
            </w:r>
          </w:p>
          <w:p w14:paraId="1051B6FC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58F8E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1024A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4.10,16,22,28,34,40,46,52,58,64,70,76=</w:t>
            </w:r>
          </w:p>
        </w:tc>
      </w:tr>
      <w:tr w:rsidR="006762D1" w:rsidRPr="004572BC" w14:paraId="3449F183" w14:textId="77777777" w:rsidTr="009A7C0A">
        <w:trPr>
          <w:trHeight w:val="185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4F5EB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AF8AA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3F63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6AA8E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36B0EAEE" w14:textId="77777777" w:rsidTr="009A7C0A">
        <w:trPr>
          <w:trHeight w:val="251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C305F6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11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BC859E7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Md. Shakhawat Hossian</w:t>
            </w:r>
          </w:p>
          <w:p w14:paraId="102DBADA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5FF0F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6AF53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5,11,17,23,29,35,41,47,53,59,65,71,77=</w:t>
            </w:r>
          </w:p>
        </w:tc>
      </w:tr>
      <w:tr w:rsidR="006762D1" w:rsidRPr="004572BC" w14:paraId="34F48845" w14:textId="77777777" w:rsidTr="009A7C0A">
        <w:trPr>
          <w:trHeight w:val="305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175F7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765D6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AAC2A" w14:textId="77777777" w:rsidR="006762D1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BB6E7" w14:textId="77777777" w:rsidR="006762D1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6C962C63" w14:textId="77777777" w:rsidTr="009A7C0A">
        <w:trPr>
          <w:trHeight w:val="185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1C9C6E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12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8A9E7DF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Md. Kamruzzaman Jibon</w:t>
            </w:r>
          </w:p>
          <w:p w14:paraId="293153E5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C31A9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A0673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6,12,18,24,30,36,42,48,54,60,66,72,78=</w:t>
            </w:r>
          </w:p>
        </w:tc>
      </w:tr>
      <w:tr w:rsidR="006762D1" w:rsidRPr="004572BC" w14:paraId="25AF915C" w14:textId="77777777" w:rsidTr="009A7C0A">
        <w:trPr>
          <w:trHeight w:val="175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1BE29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90FD4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0DED3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1484D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</w:tr>
      <w:tr w:rsidR="006762D1" w:rsidRPr="004572BC" w14:paraId="707C7BA4" w14:textId="77777777" w:rsidTr="009A7C0A"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832AA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B. STU</w:t>
            </w:r>
            <w:r>
              <w:rPr>
                <w:rFonts w:cs="Times New Roman"/>
                <w:szCs w:val="24"/>
              </w:rPr>
              <w:t>D.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C7F18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4A5AB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464D1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7916A176" w14:textId="77777777" w:rsidTr="009A7C0A">
        <w:trPr>
          <w:trHeight w:val="250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A03AFC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13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803D1DB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Md. Asraful Alam</w:t>
            </w:r>
          </w:p>
          <w:p w14:paraId="15967F3A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B7E2E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87B2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1,05,09,13,17,21,25,29=</w:t>
            </w:r>
          </w:p>
        </w:tc>
      </w:tr>
      <w:tr w:rsidR="006762D1" w:rsidRPr="004572BC" w14:paraId="5F71CA98" w14:textId="77777777" w:rsidTr="009A7C0A">
        <w:trPr>
          <w:trHeight w:val="295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D17FC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E22F1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F7642" w14:textId="77777777" w:rsidR="006762D1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7B60" w14:textId="77777777" w:rsidR="006762D1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3243CCC7" w14:textId="77777777" w:rsidTr="009A7C0A">
        <w:trPr>
          <w:trHeight w:val="251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761651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14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C42E6E2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Suriya Akter</w:t>
            </w:r>
          </w:p>
          <w:p w14:paraId="5DA0548D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88727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5CC85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2,06,10,14,18,22,26=</w:t>
            </w:r>
          </w:p>
        </w:tc>
      </w:tr>
      <w:tr w:rsidR="006762D1" w:rsidRPr="004572BC" w14:paraId="2E986D1E" w14:textId="77777777" w:rsidTr="009A7C0A">
        <w:trPr>
          <w:trHeight w:val="305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3CC8D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B2A66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63131" w14:textId="77777777" w:rsidR="006762D1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A1019" w14:textId="77777777" w:rsidR="006762D1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0D1B0FF2" w14:textId="77777777" w:rsidTr="009A7C0A">
        <w:trPr>
          <w:trHeight w:val="251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9EF02A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15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470540C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Md. Zakwat Hossain</w:t>
            </w:r>
          </w:p>
          <w:p w14:paraId="14553391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80809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90A41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3,07,11,15,19,23,27=</w:t>
            </w:r>
          </w:p>
        </w:tc>
      </w:tr>
      <w:tr w:rsidR="006762D1" w:rsidRPr="004572BC" w14:paraId="50C4C06C" w14:textId="77777777" w:rsidTr="009A7C0A">
        <w:trPr>
          <w:trHeight w:val="305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F7075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A33E7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5F5B2" w14:textId="77777777" w:rsidR="006762D1" w:rsidRDefault="006762D1" w:rsidP="009A7C0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F59CC" w14:textId="77777777" w:rsidR="006762D1" w:rsidRDefault="006762D1" w:rsidP="009A7C0A">
            <w:pPr>
              <w:rPr>
                <w:rFonts w:cs="Times New Roman"/>
                <w:szCs w:val="24"/>
              </w:rPr>
            </w:pPr>
          </w:p>
        </w:tc>
      </w:tr>
      <w:tr w:rsidR="006762D1" w:rsidRPr="004572BC" w14:paraId="707D0EF8" w14:textId="77777777" w:rsidTr="009A7C0A">
        <w:trPr>
          <w:trHeight w:val="284"/>
        </w:trPr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16DCDB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 w:rsidRPr="004572BC">
              <w:rPr>
                <w:rFonts w:cs="Times New Roman"/>
                <w:szCs w:val="24"/>
              </w:rPr>
              <w:t>16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3238D6F" w14:textId="77777777" w:rsidR="006762D1" w:rsidRPr="004572BC" w:rsidRDefault="006762D1" w:rsidP="009A7C0A">
            <w:pPr>
              <w:rPr>
                <w:szCs w:val="24"/>
              </w:rPr>
            </w:pPr>
            <w:r w:rsidRPr="004572BC">
              <w:rPr>
                <w:rFonts w:cs="Times New Roman"/>
                <w:szCs w:val="24"/>
              </w:rPr>
              <w:t>Md. Rafiqul Islam</w:t>
            </w:r>
          </w:p>
          <w:p w14:paraId="75F5A6ED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1B680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4572BC">
              <w:rPr>
                <w:rFonts w:cs="Times New Roman"/>
                <w:szCs w:val="24"/>
                <w:vertAlign w:val="superscript"/>
              </w:rPr>
              <w:t>st</w:t>
            </w:r>
            <w:r>
              <w:rPr>
                <w:rFonts w:cs="Times New Roman"/>
                <w:szCs w:val="24"/>
              </w:rPr>
              <w:t xml:space="preserve"> Y.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359F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4,08,12,16,20,24,28=</w:t>
            </w:r>
          </w:p>
        </w:tc>
      </w:tr>
      <w:tr w:rsidR="006762D1" w:rsidRPr="004572BC" w14:paraId="3D6817BA" w14:textId="77777777" w:rsidTr="009A7C0A">
        <w:trPr>
          <w:trHeight w:val="349"/>
        </w:trPr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423D4" w14:textId="77777777" w:rsidR="006762D1" w:rsidRPr="004572BC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  <w:tc>
          <w:tcPr>
            <w:tcW w:w="2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2681" w14:textId="77777777" w:rsidR="006762D1" w:rsidRPr="004572BC" w:rsidRDefault="006762D1" w:rsidP="009A7C0A">
            <w:pPr>
              <w:rPr>
                <w:rFonts w:cs="Times New Roman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4D5F8" w14:textId="77777777" w:rsidR="006762D1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Pr="004572BC">
              <w:rPr>
                <w:rFonts w:cs="Times New Roman"/>
                <w:szCs w:val="24"/>
                <w:vertAlign w:val="superscript"/>
              </w:rPr>
              <w:t>nd</w:t>
            </w:r>
            <w:r>
              <w:rPr>
                <w:rFonts w:cs="Times New Roman"/>
                <w:szCs w:val="24"/>
              </w:rPr>
              <w:t xml:space="preserve"> Y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139ED" w14:textId="77777777" w:rsidR="006762D1" w:rsidRDefault="006762D1" w:rsidP="009A7C0A">
            <w:pPr>
              <w:spacing w:line="312" w:lineRule="auto"/>
              <w:rPr>
                <w:rFonts w:cs="Times New Roman"/>
                <w:szCs w:val="24"/>
              </w:rPr>
            </w:pPr>
          </w:p>
        </w:tc>
      </w:tr>
    </w:tbl>
    <w:p w14:paraId="0505B098" w14:textId="77777777" w:rsidR="00FD7426" w:rsidRDefault="00FD7426"/>
    <w:sectPr w:rsidR="00FD74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sLQwtrC0NLc0sjRV0lEKTi0uzszPAykwrAUAYjnZBSwAAAA="/>
  </w:docVars>
  <w:rsids>
    <w:rsidRoot w:val="00532E31"/>
    <w:rsid w:val="00532E31"/>
    <w:rsid w:val="006762D1"/>
    <w:rsid w:val="00FD7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9165E"/>
  <w15:chartTrackingRefBased/>
  <w15:docId w15:val="{017FC0FF-E6D2-4D03-812F-4BC26E8C0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2D1"/>
    <w:rPr>
      <w:rFonts w:cstheme="minorBidi"/>
      <w:color w:val="auto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62D1"/>
    <w:pPr>
      <w:spacing w:after="0" w:line="240" w:lineRule="auto"/>
    </w:pPr>
    <w:rPr>
      <w:rFonts w:cstheme="minorBidi"/>
      <w:color w:val="auto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to Saha</dc:creator>
  <cp:keywords/>
  <dc:description/>
  <cp:lastModifiedBy>Pranto Saha</cp:lastModifiedBy>
  <cp:revision>2</cp:revision>
  <dcterms:created xsi:type="dcterms:W3CDTF">2020-11-23T07:23:00Z</dcterms:created>
  <dcterms:modified xsi:type="dcterms:W3CDTF">2020-11-23T07:25:00Z</dcterms:modified>
</cp:coreProperties>
</file>